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B2B17" w14:textId="7AD5161E" w:rsidR="001F6E2C" w:rsidRPr="00574100" w:rsidRDefault="0099324A" w:rsidP="0099324A">
      <w:pPr>
        <w:spacing w:line="240" w:lineRule="auto"/>
        <w:rPr>
          <w:b/>
          <w:bCs/>
        </w:rPr>
      </w:pPr>
      <w:r w:rsidRPr="00574100">
        <w:rPr>
          <w:b/>
          <w:bCs/>
        </w:rPr>
        <w:t>Writing Assignment #</w:t>
      </w:r>
      <w:r w:rsidR="009F2994">
        <w:rPr>
          <w:b/>
          <w:bCs/>
        </w:rPr>
        <w:t>3</w:t>
      </w:r>
    </w:p>
    <w:p w14:paraId="1DED88AE" w14:textId="723CDCA0" w:rsidR="0099324A" w:rsidRPr="00574100" w:rsidRDefault="0099324A" w:rsidP="0099324A">
      <w:pPr>
        <w:spacing w:line="240" w:lineRule="auto"/>
        <w:rPr>
          <w:b/>
          <w:bCs/>
        </w:rPr>
      </w:pPr>
      <w:r w:rsidRPr="00574100">
        <w:rPr>
          <w:b/>
          <w:bCs/>
        </w:rPr>
        <w:t>PSYC 2202</w:t>
      </w:r>
    </w:p>
    <w:p w14:paraId="23E8DAB7" w14:textId="0F824871" w:rsidR="0099324A" w:rsidRPr="00574100" w:rsidRDefault="009F2994" w:rsidP="0099324A">
      <w:pPr>
        <w:spacing w:line="240" w:lineRule="auto"/>
        <w:rPr>
          <w:b/>
          <w:bCs/>
        </w:rPr>
      </w:pPr>
      <w:r>
        <w:rPr>
          <w:b/>
          <w:bCs/>
        </w:rPr>
        <w:t>Confidence Intervals</w:t>
      </w:r>
    </w:p>
    <w:p w14:paraId="59E73373" w14:textId="15AD9A39" w:rsidR="0099324A" w:rsidRDefault="0099324A" w:rsidP="0099324A">
      <w:pPr>
        <w:spacing w:line="240" w:lineRule="auto"/>
        <w:jc w:val="left"/>
      </w:pPr>
    </w:p>
    <w:p w14:paraId="19D4E812" w14:textId="77777777" w:rsidR="0099324A" w:rsidRPr="0099324A" w:rsidRDefault="0099324A" w:rsidP="0099324A">
      <w:pPr>
        <w:spacing w:line="240" w:lineRule="auto"/>
        <w:jc w:val="left"/>
        <w:rPr>
          <w:b/>
          <w:bCs/>
        </w:rPr>
      </w:pPr>
      <w:r w:rsidRPr="0099324A">
        <w:rPr>
          <w:b/>
          <w:bCs/>
        </w:rPr>
        <w:t>Overview</w:t>
      </w:r>
    </w:p>
    <w:p w14:paraId="40022F36" w14:textId="2F367951" w:rsidR="0099324A" w:rsidRDefault="0099324A" w:rsidP="0099324A">
      <w:pPr>
        <w:spacing w:line="240" w:lineRule="auto"/>
        <w:jc w:val="left"/>
      </w:pPr>
      <w:r>
        <w:t>In this assignment, you will c</w:t>
      </w:r>
      <w:r w:rsidR="009F2994">
        <w:t>ompare two sets of data based on the 95%CI for each set</w:t>
      </w:r>
      <w:r>
        <w:t xml:space="preserve">.  Then you will write </w:t>
      </w:r>
      <w:r w:rsidR="00FE4D38">
        <w:t>a 1-2 paragraph</w:t>
      </w:r>
      <w:r>
        <w:t xml:space="preserve"> explanation </w:t>
      </w:r>
      <w:r w:rsidR="00F0750D">
        <w:t xml:space="preserve">of CIs </w:t>
      </w:r>
      <w:r w:rsidR="00326485">
        <w:t>and your analysis.</w:t>
      </w:r>
    </w:p>
    <w:p w14:paraId="4CDBEBD8" w14:textId="2BF38CF8" w:rsidR="0099324A" w:rsidRDefault="0099324A" w:rsidP="0099324A">
      <w:pPr>
        <w:spacing w:line="240" w:lineRule="auto"/>
        <w:jc w:val="left"/>
      </w:pPr>
    </w:p>
    <w:p w14:paraId="3973D538" w14:textId="0007B215" w:rsidR="0099324A" w:rsidRDefault="0099324A" w:rsidP="0099324A">
      <w:pPr>
        <w:spacing w:line="240" w:lineRule="auto"/>
        <w:jc w:val="left"/>
      </w:pPr>
      <w:r>
        <w:rPr>
          <w:b/>
          <w:bCs/>
        </w:rPr>
        <w:t>Learning Outcomes</w:t>
      </w:r>
    </w:p>
    <w:p w14:paraId="6C5FB6A4" w14:textId="59CA1813" w:rsidR="0099324A" w:rsidRDefault="00326485" w:rsidP="00326485">
      <w:pPr>
        <w:pStyle w:val="ListParagraph"/>
        <w:numPr>
          <w:ilvl w:val="0"/>
          <w:numId w:val="1"/>
        </w:numPr>
        <w:spacing w:line="240" w:lineRule="auto"/>
        <w:jc w:val="left"/>
      </w:pPr>
      <w:r>
        <w:t>Correctly c</w:t>
      </w:r>
      <w:r w:rsidR="0099324A">
        <w:t>alculate</w:t>
      </w:r>
      <w:r>
        <w:t xml:space="preserve"> and interpret</w:t>
      </w:r>
      <w:r w:rsidR="0099324A">
        <w:t xml:space="preserve"> </w:t>
      </w:r>
      <w:r w:rsidR="009F2994">
        <w:t>Confidence Intervals</w:t>
      </w:r>
    </w:p>
    <w:p w14:paraId="386A560A" w14:textId="150852AF" w:rsidR="0099324A" w:rsidRDefault="0099324A" w:rsidP="0099324A">
      <w:pPr>
        <w:pStyle w:val="ListParagraph"/>
        <w:numPr>
          <w:ilvl w:val="0"/>
          <w:numId w:val="1"/>
        </w:numPr>
        <w:spacing w:line="240" w:lineRule="auto"/>
        <w:jc w:val="left"/>
      </w:pPr>
      <w:r>
        <w:t>Demonstrate an ability to explain statistical calculation and analysis to others</w:t>
      </w:r>
    </w:p>
    <w:p w14:paraId="7B58CC40" w14:textId="5889BB98" w:rsidR="0099324A" w:rsidRDefault="0099324A" w:rsidP="0099324A">
      <w:pPr>
        <w:spacing w:line="240" w:lineRule="auto"/>
        <w:jc w:val="left"/>
      </w:pPr>
    </w:p>
    <w:p w14:paraId="36EEA0B1" w14:textId="2F37E00A" w:rsidR="0099324A" w:rsidRDefault="0099324A" w:rsidP="0099324A">
      <w:pPr>
        <w:spacing w:line="240" w:lineRule="auto"/>
        <w:jc w:val="left"/>
        <w:rPr>
          <w:b/>
          <w:bCs/>
        </w:rPr>
      </w:pPr>
      <w:r>
        <w:rPr>
          <w:b/>
          <w:bCs/>
        </w:rPr>
        <w:t xml:space="preserve">Why </w:t>
      </w:r>
      <w:r w:rsidR="00574100">
        <w:rPr>
          <w:b/>
          <w:bCs/>
        </w:rPr>
        <w:t>D</w:t>
      </w:r>
      <w:r>
        <w:rPr>
          <w:b/>
          <w:bCs/>
        </w:rPr>
        <w:t xml:space="preserve">o this </w:t>
      </w:r>
      <w:r w:rsidR="00574100">
        <w:rPr>
          <w:b/>
          <w:bCs/>
        </w:rPr>
        <w:t>A</w:t>
      </w:r>
      <w:r>
        <w:rPr>
          <w:b/>
          <w:bCs/>
        </w:rPr>
        <w:t>ssignment?</w:t>
      </w:r>
    </w:p>
    <w:p w14:paraId="48790DE6" w14:textId="5CBB47B4" w:rsidR="005710A5" w:rsidRDefault="005710A5" w:rsidP="005710A5">
      <w:pPr>
        <w:pStyle w:val="ListParagraph"/>
        <w:numPr>
          <w:ilvl w:val="0"/>
          <w:numId w:val="2"/>
        </w:numPr>
        <w:spacing w:line="240" w:lineRule="auto"/>
        <w:jc w:val="left"/>
      </w:pPr>
      <w:r>
        <w:t xml:space="preserve">Immediate Benefit: Conceptualizing the steps involved in calculating a CI will help you remember the steps when doing future calculations and it will you understand </w:t>
      </w:r>
      <w:r w:rsidR="004042F6">
        <w:t>how to use CIs in a statistical analysis</w:t>
      </w:r>
    </w:p>
    <w:p w14:paraId="05CE1DF1" w14:textId="7E8E45A0" w:rsidR="00574100" w:rsidRDefault="005710A5" w:rsidP="00574100">
      <w:pPr>
        <w:pStyle w:val="ListParagraph"/>
        <w:numPr>
          <w:ilvl w:val="0"/>
          <w:numId w:val="2"/>
        </w:numPr>
        <w:spacing w:line="240" w:lineRule="auto"/>
        <w:jc w:val="left"/>
      </w:pPr>
      <w:r>
        <w:t xml:space="preserve">Long Term Benefit: </w:t>
      </w:r>
      <w:r w:rsidR="00574100">
        <w:t>Thinking about how to explain the steps in calculating a statistic and thinking about to explain the reasoning behind an analysis will help you.</w:t>
      </w:r>
    </w:p>
    <w:p w14:paraId="0C91E904" w14:textId="0EBFFF3B" w:rsidR="00574100" w:rsidRDefault="00574100" w:rsidP="00574100">
      <w:pPr>
        <w:pStyle w:val="ListParagraph"/>
        <w:numPr>
          <w:ilvl w:val="1"/>
          <w:numId w:val="2"/>
        </w:numPr>
        <w:spacing w:line="240" w:lineRule="auto"/>
        <w:jc w:val="left"/>
      </w:pPr>
      <w:r>
        <w:t xml:space="preserve">Write </w:t>
      </w:r>
      <w:r w:rsidR="00326485">
        <w:t xml:space="preserve">logical and clear research </w:t>
      </w:r>
      <w:r>
        <w:t>papers while in school</w:t>
      </w:r>
    </w:p>
    <w:p w14:paraId="26ED88A5" w14:textId="5394E8AE" w:rsidR="00574100" w:rsidRDefault="00574100" w:rsidP="00574100">
      <w:pPr>
        <w:pStyle w:val="ListParagraph"/>
        <w:numPr>
          <w:ilvl w:val="1"/>
          <w:numId w:val="2"/>
        </w:numPr>
        <w:spacing w:line="240" w:lineRule="auto"/>
        <w:jc w:val="left"/>
      </w:pPr>
      <w:r>
        <w:t>Help you write your capstone proposal and final project</w:t>
      </w:r>
    </w:p>
    <w:p w14:paraId="12AF3B0C" w14:textId="54FB09B2" w:rsidR="00574100" w:rsidRPr="00574100" w:rsidRDefault="00574100" w:rsidP="00574100">
      <w:pPr>
        <w:pStyle w:val="ListParagraph"/>
        <w:numPr>
          <w:ilvl w:val="1"/>
          <w:numId w:val="2"/>
        </w:numPr>
        <w:spacing w:line="240" w:lineRule="auto"/>
        <w:jc w:val="left"/>
      </w:pPr>
      <w:r>
        <w:t>Assist you in your career path, since employers will ask you to explain how you plan on doing a project, why you plan on doing it in that way, and</w:t>
      </w:r>
      <w:r w:rsidR="00326485">
        <w:t xml:space="preserve"> to</w:t>
      </w:r>
      <w:r>
        <w:t xml:space="preserve"> </w:t>
      </w:r>
      <w:r w:rsidR="00326485">
        <w:t>analyze outcomes</w:t>
      </w:r>
    </w:p>
    <w:p w14:paraId="63633586" w14:textId="77777777" w:rsidR="00574100" w:rsidRDefault="00574100" w:rsidP="00574100">
      <w:pPr>
        <w:spacing w:line="240" w:lineRule="auto"/>
        <w:jc w:val="left"/>
        <w:rPr>
          <w:b/>
          <w:bCs/>
        </w:rPr>
      </w:pPr>
    </w:p>
    <w:p w14:paraId="39912CA6" w14:textId="70093895" w:rsidR="0099324A" w:rsidRDefault="00574100" w:rsidP="00574100">
      <w:pPr>
        <w:spacing w:line="240" w:lineRule="auto"/>
        <w:jc w:val="left"/>
        <w:rPr>
          <w:b/>
          <w:bCs/>
        </w:rPr>
      </w:pPr>
      <w:r>
        <w:rPr>
          <w:b/>
          <w:bCs/>
        </w:rPr>
        <w:t>Specifics</w:t>
      </w:r>
    </w:p>
    <w:p w14:paraId="63258A38" w14:textId="77777777" w:rsidR="001457FB" w:rsidRDefault="00DC32A9" w:rsidP="00574100">
      <w:pPr>
        <w:spacing w:line="240" w:lineRule="auto"/>
        <w:jc w:val="left"/>
      </w:pPr>
      <w:r>
        <w:t xml:space="preserve">Pretend you have been hired as a data scientist for an on-line store.  It is a small company that is trying to minimize the number of days between receiving an order and the client receiving the order.  The owners of the on-line store are clueless when it comes to statistics, which is why they have hired you.  Your first task </w:t>
      </w:r>
      <w:r w:rsidR="00C360F3">
        <w:t>was</w:t>
      </w:r>
      <w:r>
        <w:t xml:space="preserve"> to calculate the average number of days between ordering and receiving the order. </w:t>
      </w:r>
      <w:r w:rsidR="009F2994">
        <w:t xml:space="preserve">Then you </w:t>
      </w:r>
      <w:r w:rsidR="00E36933">
        <w:t>calculate</w:t>
      </w:r>
      <w:r w:rsidR="009F2994">
        <w:t>d</w:t>
      </w:r>
      <w:r w:rsidR="00E36933">
        <w:t xml:space="preserve"> the variability in </w:t>
      </w:r>
      <w:r w:rsidR="008351B3">
        <w:t xml:space="preserve">days between ordering and receiving an order.  </w:t>
      </w:r>
    </w:p>
    <w:p w14:paraId="213D7B83" w14:textId="77777777" w:rsidR="001457FB" w:rsidRDefault="001457FB" w:rsidP="00574100">
      <w:pPr>
        <w:spacing w:line="240" w:lineRule="auto"/>
        <w:jc w:val="left"/>
      </w:pPr>
    </w:p>
    <w:p w14:paraId="6CB6F637" w14:textId="32347371" w:rsidR="004042F6" w:rsidRDefault="009F2994" w:rsidP="00574100">
      <w:pPr>
        <w:spacing w:line="240" w:lineRule="auto"/>
        <w:jc w:val="left"/>
      </w:pPr>
      <w:r>
        <w:t xml:space="preserve">As a result of your initial analysis, the owners made some changes in their internal processes.  Now they want to know if those changes have reduced the number of days between ordering and receiving an order.  </w:t>
      </w:r>
    </w:p>
    <w:p w14:paraId="11AC2FC1" w14:textId="77777777" w:rsidR="004042F6" w:rsidRDefault="004042F6" w:rsidP="00574100">
      <w:pPr>
        <w:spacing w:line="240" w:lineRule="auto"/>
        <w:jc w:val="left"/>
      </w:pPr>
    </w:p>
    <w:p w14:paraId="26CA8620" w14:textId="77777777" w:rsidR="00F16350" w:rsidRDefault="009F2994" w:rsidP="00574100">
      <w:pPr>
        <w:spacing w:line="240" w:lineRule="auto"/>
        <w:jc w:val="left"/>
      </w:pPr>
      <w:r>
        <w:t xml:space="preserve">Calculate the 95%CI of the original data and the 95%CI of the most recent 20 orders. </w:t>
      </w:r>
      <w:r w:rsidR="00927927">
        <w:t xml:space="preserve">Hand </w:t>
      </w:r>
      <w:proofErr w:type="gramStart"/>
      <w:r w:rsidR="00927927">
        <w:t>draw</w:t>
      </w:r>
      <w:proofErr w:type="gramEnd"/>
      <w:r>
        <w:t xml:space="preserve"> the CIs and compare them</w:t>
      </w:r>
      <w:r w:rsidR="00931C15">
        <w:t xml:space="preserve">. </w:t>
      </w:r>
      <w:r>
        <w:t xml:space="preserve">What do you think? Have the changes made a difference? </w:t>
      </w:r>
    </w:p>
    <w:p w14:paraId="7F8175BB" w14:textId="77777777" w:rsidR="00F16350" w:rsidRDefault="00F16350" w:rsidP="00574100">
      <w:pPr>
        <w:spacing w:line="240" w:lineRule="auto"/>
        <w:jc w:val="left"/>
      </w:pPr>
    </w:p>
    <w:p w14:paraId="292ED99B" w14:textId="42883C63" w:rsidR="00574100" w:rsidRDefault="009F2994" w:rsidP="00574100">
      <w:pPr>
        <w:spacing w:line="240" w:lineRule="auto"/>
        <w:jc w:val="left"/>
      </w:pPr>
      <w:r>
        <w:t>W</w:t>
      </w:r>
      <w:r w:rsidR="00DC32A9">
        <w:t>rite a 1-2 paragraph explanation of:</w:t>
      </w:r>
    </w:p>
    <w:p w14:paraId="337B8662" w14:textId="77777777" w:rsidR="00931C15" w:rsidRDefault="00C94B3E" w:rsidP="00931C15">
      <w:pPr>
        <w:pStyle w:val="ListParagraph"/>
        <w:numPr>
          <w:ilvl w:val="0"/>
          <w:numId w:val="3"/>
        </w:numPr>
        <w:spacing w:line="240" w:lineRule="auto"/>
        <w:jc w:val="left"/>
      </w:pPr>
      <w:r>
        <w:t>Expla</w:t>
      </w:r>
      <w:r w:rsidR="009A605A">
        <w:t xml:space="preserve">in to the clueless owners </w:t>
      </w:r>
      <w:r w:rsidR="009F2994">
        <w:t>the importance of a 95% CI</w:t>
      </w:r>
      <w:r w:rsidR="00A87E78">
        <w:t xml:space="preserve"> and how it can be used to compare samples</w:t>
      </w:r>
    </w:p>
    <w:p w14:paraId="4CA8FA7C" w14:textId="19E0DD7A" w:rsidR="00DC32A9" w:rsidRDefault="00931C15" w:rsidP="00DC32A9">
      <w:pPr>
        <w:pStyle w:val="ListParagraph"/>
        <w:numPr>
          <w:ilvl w:val="0"/>
          <w:numId w:val="3"/>
        </w:numPr>
        <w:spacing w:line="240" w:lineRule="auto"/>
        <w:jc w:val="left"/>
      </w:pPr>
      <w:r>
        <w:t>How you calculated the CIs (explain the steps)</w:t>
      </w:r>
    </w:p>
    <w:p w14:paraId="70BE77B7" w14:textId="74B38D0E" w:rsidR="00A87E78" w:rsidRDefault="00753F02" w:rsidP="00927927">
      <w:pPr>
        <w:pStyle w:val="ListParagraph"/>
        <w:numPr>
          <w:ilvl w:val="0"/>
          <w:numId w:val="3"/>
        </w:numPr>
        <w:spacing w:line="240" w:lineRule="auto"/>
        <w:jc w:val="left"/>
      </w:pPr>
      <w:r>
        <w:t xml:space="preserve">Interpret </w:t>
      </w:r>
      <w:r w:rsidR="001422D6">
        <w:t>the statistic for the owners</w:t>
      </w:r>
    </w:p>
    <w:p w14:paraId="1C610290" w14:textId="05A2DC83" w:rsidR="00326485" w:rsidRDefault="00326485" w:rsidP="00DC32A9">
      <w:pPr>
        <w:pStyle w:val="ListParagraph"/>
        <w:numPr>
          <w:ilvl w:val="0"/>
          <w:numId w:val="3"/>
        </w:numPr>
        <w:spacing w:line="240" w:lineRule="auto"/>
        <w:jc w:val="left"/>
      </w:pPr>
      <w:r>
        <w:t>Write the first draft of the paper then bring it to class for peer review</w:t>
      </w:r>
    </w:p>
    <w:p w14:paraId="509F0492" w14:textId="4EB812AD" w:rsidR="00A87E78" w:rsidRPr="001457FB" w:rsidRDefault="00FC414E" w:rsidP="009A08CA">
      <w:pPr>
        <w:pStyle w:val="ListParagraph"/>
        <w:numPr>
          <w:ilvl w:val="0"/>
          <w:numId w:val="3"/>
        </w:numPr>
        <w:spacing w:line="240" w:lineRule="auto"/>
        <w:jc w:val="left"/>
        <w:rPr>
          <w:b/>
          <w:bCs/>
        </w:rPr>
      </w:pPr>
      <w:r>
        <w:t>Write final draft based on peer feedback</w:t>
      </w:r>
    </w:p>
    <w:p w14:paraId="06B158A2" w14:textId="520F5336" w:rsidR="001457FB" w:rsidRPr="009A08CA" w:rsidRDefault="001457FB" w:rsidP="009A08CA">
      <w:pPr>
        <w:pStyle w:val="ListParagraph"/>
        <w:numPr>
          <w:ilvl w:val="0"/>
          <w:numId w:val="3"/>
        </w:numPr>
        <w:spacing w:line="240" w:lineRule="auto"/>
        <w:jc w:val="left"/>
        <w:rPr>
          <w:b/>
          <w:bCs/>
        </w:rPr>
      </w:pPr>
      <w:r>
        <w:t xml:space="preserve">Include a very neatly drawn </w:t>
      </w:r>
      <w:r w:rsidR="00B8384A">
        <w:t>and APA formatted figure of your CIs</w:t>
      </w:r>
    </w:p>
    <w:p w14:paraId="524328A9" w14:textId="77777777" w:rsidR="00F16350" w:rsidRDefault="00F16350" w:rsidP="00574100">
      <w:pPr>
        <w:spacing w:line="240" w:lineRule="auto"/>
        <w:jc w:val="left"/>
        <w:rPr>
          <w:b/>
          <w:bCs/>
        </w:rPr>
      </w:pPr>
    </w:p>
    <w:p w14:paraId="38EEB0C1" w14:textId="77777777" w:rsidR="00B8384A" w:rsidRDefault="00B8384A">
      <w:pPr>
        <w:rPr>
          <w:b/>
          <w:bCs/>
        </w:rPr>
      </w:pPr>
      <w:r>
        <w:rPr>
          <w:b/>
          <w:bCs/>
        </w:rPr>
        <w:br w:type="page"/>
      </w:r>
    </w:p>
    <w:p w14:paraId="2B472763" w14:textId="30F81948" w:rsidR="00326485" w:rsidRDefault="00326485" w:rsidP="00574100">
      <w:pPr>
        <w:spacing w:line="240" w:lineRule="auto"/>
        <w:jc w:val="left"/>
        <w:rPr>
          <w:b/>
          <w:bCs/>
        </w:rPr>
      </w:pPr>
      <w:r>
        <w:rPr>
          <w:b/>
          <w:bCs/>
        </w:rPr>
        <w:lastRenderedPageBreak/>
        <w:t>Data</w:t>
      </w:r>
    </w:p>
    <w:p w14:paraId="409BEABA" w14:textId="30FE13DE" w:rsidR="00A87E78" w:rsidRDefault="00A87E78" w:rsidP="00574100">
      <w:pPr>
        <w:spacing w:line="240" w:lineRule="auto"/>
        <w:jc w:val="left"/>
        <w:rPr>
          <w:b/>
          <w:bCs/>
        </w:rPr>
      </w:pPr>
      <w:r>
        <w:rPr>
          <w:b/>
          <w:bCs/>
        </w:rPr>
        <w:t>Pre-Changes Data (original 20 orders)</w:t>
      </w:r>
    </w:p>
    <w:tbl>
      <w:tblPr>
        <w:tblStyle w:val="TableGrid"/>
        <w:tblW w:w="9032" w:type="dxa"/>
        <w:jc w:val="center"/>
        <w:tblLook w:val="04A0" w:firstRow="1" w:lastRow="0" w:firstColumn="1" w:lastColumn="0" w:noHBand="0" w:noVBand="1"/>
      </w:tblPr>
      <w:tblGrid>
        <w:gridCol w:w="1129"/>
        <w:gridCol w:w="1129"/>
        <w:gridCol w:w="1129"/>
        <w:gridCol w:w="1129"/>
        <w:gridCol w:w="1129"/>
        <w:gridCol w:w="1129"/>
        <w:gridCol w:w="1129"/>
        <w:gridCol w:w="1129"/>
      </w:tblGrid>
      <w:tr w:rsidR="00F16350" w14:paraId="5AB4919E" w14:textId="5ADF509F" w:rsidTr="00F16350">
        <w:trPr>
          <w:jc w:val="center"/>
        </w:trPr>
        <w:tc>
          <w:tcPr>
            <w:tcW w:w="1129" w:type="dxa"/>
          </w:tcPr>
          <w:p w14:paraId="7D25BB59" w14:textId="1A5002E8" w:rsidR="00F16350" w:rsidRDefault="00F16350" w:rsidP="00F16350">
            <w:r w:rsidRPr="00FF32F3">
              <w:rPr>
                <w:b/>
                <w:bCs/>
              </w:rPr>
              <w:t>Order #</w:t>
            </w:r>
          </w:p>
        </w:tc>
        <w:tc>
          <w:tcPr>
            <w:tcW w:w="1129" w:type="dxa"/>
          </w:tcPr>
          <w:p w14:paraId="2B9141B7" w14:textId="0A8C4577" w:rsidR="00F16350" w:rsidRDefault="00F16350" w:rsidP="00F16350">
            <w:r w:rsidRPr="00FF32F3">
              <w:rPr>
                <w:b/>
                <w:bCs/>
              </w:rPr>
              <w:t>Days</w:t>
            </w:r>
          </w:p>
        </w:tc>
        <w:tc>
          <w:tcPr>
            <w:tcW w:w="1129" w:type="dxa"/>
          </w:tcPr>
          <w:p w14:paraId="7E92DC93" w14:textId="4251AF23" w:rsidR="00F16350" w:rsidRDefault="00F16350" w:rsidP="00F16350">
            <w:r w:rsidRPr="00FF32F3">
              <w:rPr>
                <w:b/>
                <w:bCs/>
              </w:rPr>
              <w:t>Order #</w:t>
            </w:r>
          </w:p>
        </w:tc>
        <w:tc>
          <w:tcPr>
            <w:tcW w:w="1129" w:type="dxa"/>
          </w:tcPr>
          <w:p w14:paraId="6324DE19" w14:textId="52B8A170" w:rsidR="00F16350" w:rsidRDefault="00F16350" w:rsidP="00F16350">
            <w:r w:rsidRPr="00FF32F3">
              <w:rPr>
                <w:b/>
                <w:bCs/>
              </w:rPr>
              <w:t>Days</w:t>
            </w:r>
          </w:p>
        </w:tc>
        <w:tc>
          <w:tcPr>
            <w:tcW w:w="1129" w:type="dxa"/>
          </w:tcPr>
          <w:p w14:paraId="1869581A" w14:textId="101629B8" w:rsidR="00F16350" w:rsidRDefault="00F16350" w:rsidP="00F16350">
            <w:r w:rsidRPr="00FF32F3">
              <w:rPr>
                <w:b/>
                <w:bCs/>
              </w:rPr>
              <w:t>Order #</w:t>
            </w:r>
          </w:p>
        </w:tc>
        <w:tc>
          <w:tcPr>
            <w:tcW w:w="1129" w:type="dxa"/>
          </w:tcPr>
          <w:p w14:paraId="1C6589F5" w14:textId="3D4B3E21" w:rsidR="00F16350" w:rsidRDefault="00F16350" w:rsidP="00F16350">
            <w:r w:rsidRPr="00FF32F3">
              <w:rPr>
                <w:b/>
                <w:bCs/>
              </w:rPr>
              <w:t>Days</w:t>
            </w:r>
          </w:p>
        </w:tc>
        <w:tc>
          <w:tcPr>
            <w:tcW w:w="1129" w:type="dxa"/>
          </w:tcPr>
          <w:p w14:paraId="7E6A2B6E" w14:textId="0A9B3A01" w:rsidR="00F16350" w:rsidRDefault="00F16350" w:rsidP="00F16350">
            <w:r w:rsidRPr="00FF32F3">
              <w:rPr>
                <w:b/>
                <w:bCs/>
              </w:rPr>
              <w:t>Order #</w:t>
            </w:r>
          </w:p>
        </w:tc>
        <w:tc>
          <w:tcPr>
            <w:tcW w:w="1129" w:type="dxa"/>
          </w:tcPr>
          <w:p w14:paraId="4A111A57" w14:textId="000CECD1" w:rsidR="00F16350" w:rsidRDefault="00F16350" w:rsidP="00F16350">
            <w:r w:rsidRPr="00FF32F3">
              <w:rPr>
                <w:b/>
                <w:bCs/>
              </w:rPr>
              <w:t>Days</w:t>
            </w:r>
          </w:p>
        </w:tc>
      </w:tr>
      <w:tr w:rsidR="00F16350" w14:paraId="496EEB2E" w14:textId="5187833C" w:rsidTr="00F16350">
        <w:trPr>
          <w:jc w:val="center"/>
        </w:trPr>
        <w:tc>
          <w:tcPr>
            <w:tcW w:w="1129" w:type="dxa"/>
          </w:tcPr>
          <w:p w14:paraId="1B902101" w14:textId="0AE5C71A" w:rsidR="00F16350" w:rsidRDefault="00F16350" w:rsidP="00F16350">
            <w:r w:rsidRPr="00FF32F3">
              <w:rPr>
                <w:b/>
                <w:bCs/>
              </w:rPr>
              <w:t>1</w:t>
            </w:r>
          </w:p>
        </w:tc>
        <w:tc>
          <w:tcPr>
            <w:tcW w:w="1129" w:type="dxa"/>
          </w:tcPr>
          <w:p w14:paraId="034EF2CB" w14:textId="2C13D444" w:rsidR="00F16350" w:rsidRDefault="00F16350" w:rsidP="00F16350">
            <w:r>
              <w:t>7</w:t>
            </w:r>
          </w:p>
        </w:tc>
        <w:tc>
          <w:tcPr>
            <w:tcW w:w="1129" w:type="dxa"/>
          </w:tcPr>
          <w:p w14:paraId="06C4F78B" w14:textId="0FC2EF18" w:rsidR="00F16350" w:rsidRDefault="00F16350" w:rsidP="00F16350">
            <w:r w:rsidRPr="00FF32F3">
              <w:rPr>
                <w:b/>
                <w:bCs/>
              </w:rPr>
              <w:t>6</w:t>
            </w:r>
          </w:p>
        </w:tc>
        <w:tc>
          <w:tcPr>
            <w:tcW w:w="1129" w:type="dxa"/>
          </w:tcPr>
          <w:p w14:paraId="4D593FE7" w14:textId="445B2A6F" w:rsidR="00F16350" w:rsidRDefault="00F16350" w:rsidP="00F16350">
            <w:r>
              <w:t>6</w:t>
            </w:r>
          </w:p>
        </w:tc>
        <w:tc>
          <w:tcPr>
            <w:tcW w:w="1129" w:type="dxa"/>
          </w:tcPr>
          <w:p w14:paraId="73F5586C" w14:textId="7877BF6F" w:rsidR="00F16350" w:rsidRDefault="00F16350" w:rsidP="00F16350">
            <w:r w:rsidRPr="00FF32F3">
              <w:rPr>
                <w:b/>
                <w:bCs/>
              </w:rPr>
              <w:t>11</w:t>
            </w:r>
          </w:p>
        </w:tc>
        <w:tc>
          <w:tcPr>
            <w:tcW w:w="1129" w:type="dxa"/>
          </w:tcPr>
          <w:p w14:paraId="264E1E26" w14:textId="24F800BC" w:rsidR="00F16350" w:rsidRDefault="00F16350" w:rsidP="00F16350">
            <w:r>
              <w:t>9</w:t>
            </w:r>
          </w:p>
        </w:tc>
        <w:tc>
          <w:tcPr>
            <w:tcW w:w="1129" w:type="dxa"/>
          </w:tcPr>
          <w:p w14:paraId="1DE75579" w14:textId="5940E611" w:rsidR="00F16350" w:rsidRDefault="00F16350" w:rsidP="00F16350">
            <w:r w:rsidRPr="00FF32F3">
              <w:rPr>
                <w:b/>
                <w:bCs/>
              </w:rPr>
              <w:t>16</w:t>
            </w:r>
          </w:p>
        </w:tc>
        <w:tc>
          <w:tcPr>
            <w:tcW w:w="1129" w:type="dxa"/>
          </w:tcPr>
          <w:p w14:paraId="4EC6C93D" w14:textId="29C6F5BD" w:rsidR="00F16350" w:rsidRDefault="00F16350" w:rsidP="00F16350">
            <w:r>
              <w:t>2</w:t>
            </w:r>
          </w:p>
        </w:tc>
      </w:tr>
      <w:tr w:rsidR="00F16350" w14:paraId="344E8B93" w14:textId="7F2ED173" w:rsidTr="00F16350">
        <w:trPr>
          <w:jc w:val="center"/>
        </w:trPr>
        <w:tc>
          <w:tcPr>
            <w:tcW w:w="1129" w:type="dxa"/>
          </w:tcPr>
          <w:p w14:paraId="510911F0" w14:textId="50CE2C26" w:rsidR="00F16350" w:rsidRDefault="00F16350" w:rsidP="00F16350">
            <w:r w:rsidRPr="00FF32F3">
              <w:rPr>
                <w:b/>
                <w:bCs/>
              </w:rPr>
              <w:t>2</w:t>
            </w:r>
          </w:p>
        </w:tc>
        <w:tc>
          <w:tcPr>
            <w:tcW w:w="1129" w:type="dxa"/>
          </w:tcPr>
          <w:p w14:paraId="6401F76E" w14:textId="10809B81" w:rsidR="00F16350" w:rsidRDefault="00F16350" w:rsidP="00F16350">
            <w:r>
              <w:t>3</w:t>
            </w:r>
          </w:p>
        </w:tc>
        <w:tc>
          <w:tcPr>
            <w:tcW w:w="1129" w:type="dxa"/>
          </w:tcPr>
          <w:p w14:paraId="3A7E2F99" w14:textId="30DA5458" w:rsidR="00F16350" w:rsidRDefault="00F16350" w:rsidP="00F16350">
            <w:r w:rsidRPr="00FF32F3">
              <w:rPr>
                <w:b/>
                <w:bCs/>
              </w:rPr>
              <w:t>7</w:t>
            </w:r>
          </w:p>
        </w:tc>
        <w:tc>
          <w:tcPr>
            <w:tcW w:w="1129" w:type="dxa"/>
          </w:tcPr>
          <w:p w14:paraId="15F4C4FF" w14:textId="42E27B73" w:rsidR="00F16350" w:rsidRDefault="00F16350" w:rsidP="00F16350">
            <w:r>
              <w:t>5</w:t>
            </w:r>
          </w:p>
        </w:tc>
        <w:tc>
          <w:tcPr>
            <w:tcW w:w="1129" w:type="dxa"/>
          </w:tcPr>
          <w:p w14:paraId="6A3617E4" w14:textId="05A6CF8F" w:rsidR="00F16350" w:rsidRDefault="00F16350" w:rsidP="00F16350">
            <w:r w:rsidRPr="00FF32F3">
              <w:rPr>
                <w:b/>
                <w:bCs/>
              </w:rPr>
              <w:t>12</w:t>
            </w:r>
          </w:p>
        </w:tc>
        <w:tc>
          <w:tcPr>
            <w:tcW w:w="1129" w:type="dxa"/>
          </w:tcPr>
          <w:p w14:paraId="383F7AF1" w14:textId="6B756030" w:rsidR="00F16350" w:rsidRDefault="00F16350" w:rsidP="00F16350">
            <w:r>
              <w:t>7</w:t>
            </w:r>
          </w:p>
        </w:tc>
        <w:tc>
          <w:tcPr>
            <w:tcW w:w="1129" w:type="dxa"/>
          </w:tcPr>
          <w:p w14:paraId="765C45B7" w14:textId="10F7F6F8" w:rsidR="00F16350" w:rsidRDefault="00F16350" w:rsidP="00F16350">
            <w:r w:rsidRPr="00FF32F3">
              <w:rPr>
                <w:b/>
                <w:bCs/>
              </w:rPr>
              <w:t>17</w:t>
            </w:r>
          </w:p>
        </w:tc>
        <w:tc>
          <w:tcPr>
            <w:tcW w:w="1129" w:type="dxa"/>
          </w:tcPr>
          <w:p w14:paraId="4CEB7956" w14:textId="13CA405E" w:rsidR="00F16350" w:rsidRDefault="00F16350" w:rsidP="00F16350">
            <w:r>
              <w:t>8</w:t>
            </w:r>
          </w:p>
        </w:tc>
      </w:tr>
      <w:tr w:rsidR="00F16350" w14:paraId="6247B06B" w14:textId="4A6F946B" w:rsidTr="00F16350">
        <w:trPr>
          <w:jc w:val="center"/>
        </w:trPr>
        <w:tc>
          <w:tcPr>
            <w:tcW w:w="1129" w:type="dxa"/>
          </w:tcPr>
          <w:p w14:paraId="2462E3D6" w14:textId="5114196F" w:rsidR="00F16350" w:rsidRDefault="00F16350" w:rsidP="00F16350">
            <w:r w:rsidRPr="00FF32F3">
              <w:rPr>
                <w:b/>
                <w:bCs/>
              </w:rPr>
              <w:t>3</w:t>
            </w:r>
          </w:p>
        </w:tc>
        <w:tc>
          <w:tcPr>
            <w:tcW w:w="1129" w:type="dxa"/>
          </w:tcPr>
          <w:p w14:paraId="00CB4F07" w14:textId="0B209583" w:rsidR="00F16350" w:rsidRDefault="00F16350" w:rsidP="00F16350">
            <w:r>
              <w:t>7</w:t>
            </w:r>
          </w:p>
        </w:tc>
        <w:tc>
          <w:tcPr>
            <w:tcW w:w="1129" w:type="dxa"/>
          </w:tcPr>
          <w:p w14:paraId="12A3818F" w14:textId="7C14826D" w:rsidR="00F16350" w:rsidRDefault="00F16350" w:rsidP="00F16350">
            <w:r w:rsidRPr="00FF32F3">
              <w:rPr>
                <w:b/>
                <w:bCs/>
              </w:rPr>
              <w:t>8</w:t>
            </w:r>
          </w:p>
        </w:tc>
        <w:tc>
          <w:tcPr>
            <w:tcW w:w="1129" w:type="dxa"/>
          </w:tcPr>
          <w:p w14:paraId="25ADFF67" w14:textId="39DC8682" w:rsidR="00F16350" w:rsidRDefault="00F16350" w:rsidP="00F16350">
            <w:r>
              <w:t>5</w:t>
            </w:r>
          </w:p>
        </w:tc>
        <w:tc>
          <w:tcPr>
            <w:tcW w:w="1129" w:type="dxa"/>
          </w:tcPr>
          <w:p w14:paraId="1F2BD718" w14:textId="5C210D41" w:rsidR="00F16350" w:rsidRDefault="00F16350" w:rsidP="00F16350">
            <w:r w:rsidRPr="00FF32F3">
              <w:rPr>
                <w:b/>
                <w:bCs/>
              </w:rPr>
              <w:t>13</w:t>
            </w:r>
          </w:p>
        </w:tc>
        <w:tc>
          <w:tcPr>
            <w:tcW w:w="1129" w:type="dxa"/>
          </w:tcPr>
          <w:p w14:paraId="6FE7662E" w14:textId="7B066342" w:rsidR="00F16350" w:rsidRDefault="00F16350" w:rsidP="00F16350">
            <w:r>
              <w:t>9</w:t>
            </w:r>
          </w:p>
        </w:tc>
        <w:tc>
          <w:tcPr>
            <w:tcW w:w="1129" w:type="dxa"/>
          </w:tcPr>
          <w:p w14:paraId="1B47EC96" w14:textId="3F1AC35A" w:rsidR="00F16350" w:rsidRDefault="00F16350" w:rsidP="00F16350">
            <w:r w:rsidRPr="00FF32F3">
              <w:rPr>
                <w:b/>
                <w:bCs/>
              </w:rPr>
              <w:t>18</w:t>
            </w:r>
          </w:p>
        </w:tc>
        <w:tc>
          <w:tcPr>
            <w:tcW w:w="1129" w:type="dxa"/>
          </w:tcPr>
          <w:p w14:paraId="314BE7B9" w14:textId="00C52E96" w:rsidR="00F16350" w:rsidRDefault="00F16350" w:rsidP="00F16350">
            <w:r>
              <w:t>6</w:t>
            </w:r>
          </w:p>
        </w:tc>
      </w:tr>
      <w:tr w:rsidR="00F16350" w14:paraId="6A5A972D" w14:textId="7A201C29" w:rsidTr="00F16350">
        <w:trPr>
          <w:jc w:val="center"/>
        </w:trPr>
        <w:tc>
          <w:tcPr>
            <w:tcW w:w="1129" w:type="dxa"/>
          </w:tcPr>
          <w:p w14:paraId="1E97DD19" w14:textId="2798F0A2" w:rsidR="00F16350" w:rsidRDefault="00F16350" w:rsidP="00F16350">
            <w:r w:rsidRPr="00FF32F3">
              <w:rPr>
                <w:b/>
                <w:bCs/>
              </w:rPr>
              <w:t>4</w:t>
            </w:r>
          </w:p>
        </w:tc>
        <w:tc>
          <w:tcPr>
            <w:tcW w:w="1129" w:type="dxa"/>
          </w:tcPr>
          <w:p w14:paraId="4309D868" w14:textId="31543CE9" w:rsidR="00F16350" w:rsidRDefault="00F16350" w:rsidP="00F16350">
            <w:r>
              <w:t>6</w:t>
            </w:r>
          </w:p>
        </w:tc>
        <w:tc>
          <w:tcPr>
            <w:tcW w:w="1129" w:type="dxa"/>
          </w:tcPr>
          <w:p w14:paraId="6BBFDCD4" w14:textId="07B1959F" w:rsidR="00F16350" w:rsidRDefault="00F16350" w:rsidP="00F16350">
            <w:r w:rsidRPr="00FF32F3">
              <w:rPr>
                <w:b/>
                <w:bCs/>
              </w:rPr>
              <w:t>9</w:t>
            </w:r>
          </w:p>
        </w:tc>
        <w:tc>
          <w:tcPr>
            <w:tcW w:w="1129" w:type="dxa"/>
          </w:tcPr>
          <w:p w14:paraId="3A87A30F" w14:textId="42C59DDC" w:rsidR="00F16350" w:rsidRDefault="00F16350" w:rsidP="00F16350">
            <w:r>
              <w:t>9</w:t>
            </w:r>
          </w:p>
        </w:tc>
        <w:tc>
          <w:tcPr>
            <w:tcW w:w="1129" w:type="dxa"/>
          </w:tcPr>
          <w:p w14:paraId="00873B9D" w14:textId="3245DFBF" w:rsidR="00F16350" w:rsidRDefault="00F16350" w:rsidP="00F16350">
            <w:r w:rsidRPr="00FF32F3">
              <w:rPr>
                <w:b/>
                <w:bCs/>
              </w:rPr>
              <w:t>14</w:t>
            </w:r>
          </w:p>
        </w:tc>
        <w:tc>
          <w:tcPr>
            <w:tcW w:w="1129" w:type="dxa"/>
          </w:tcPr>
          <w:p w14:paraId="5F069C3F" w14:textId="3DA563E0" w:rsidR="00F16350" w:rsidRDefault="00F16350" w:rsidP="00F16350">
            <w:r>
              <w:t>2</w:t>
            </w:r>
          </w:p>
        </w:tc>
        <w:tc>
          <w:tcPr>
            <w:tcW w:w="1129" w:type="dxa"/>
          </w:tcPr>
          <w:p w14:paraId="1BA50F28" w14:textId="0CF558C7" w:rsidR="00F16350" w:rsidRDefault="00F16350" w:rsidP="00F16350">
            <w:r w:rsidRPr="00FF32F3">
              <w:rPr>
                <w:b/>
                <w:bCs/>
              </w:rPr>
              <w:t>19</w:t>
            </w:r>
          </w:p>
        </w:tc>
        <w:tc>
          <w:tcPr>
            <w:tcW w:w="1129" w:type="dxa"/>
          </w:tcPr>
          <w:p w14:paraId="2643308C" w14:textId="3B5B79F3" w:rsidR="00F16350" w:rsidRDefault="00F16350" w:rsidP="00F16350">
            <w:r>
              <w:t>7</w:t>
            </w:r>
          </w:p>
        </w:tc>
      </w:tr>
      <w:tr w:rsidR="00F16350" w14:paraId="06F5F0FF" w14:textId="41EF7A14" w:rsidTr="00F16350">
        <w:trPr>
          <w:jc w:val="center"/>
        </w:trPr>
        <w:tc>
          <w:tcPr>
            <w:tcW w:w="1129" w:type="dxa"/>
          </w:tcPr>
          <w:p w14:paraId="2F0DC21A" w14:textId="3F6226D6" w:rsidR="00F16350" w:rsidRDefault="00F16350" w:rsidP="00F16350">
            <w:r w:rsidRPr="00FF32F3">
              <w:rPr>
                <w:b/>
                <w:bCs/>
              </w:rPr>
              <w:t>5</w:t>
            </w:r>
          </w:p>
        </w:tc>
        <w:tc>
          <w:tcPr>
            <w:tcW w:w="1129" w:type="dxa"/>
          </w:tcPr>
          <w:p w14:paraId="3DDC3936" w14:textId="3378A520" w:rsidR="00F16350" w:rsidRDefault="00F16350" w:rsidP="00F16350">
            <w:r>
              <w:t>7</w:t>
            </w:r>
          </w:p>
        </w:tc>
        <w:tc>
          <w:tcPr>
            <w:tcW w:w="1129" w:type="dxa"/>
          </w:tcPr>
          <w:p w14:paraId="448B9752" w14:textId="36639E1C" w:rsidR="00F16350" w:rsidRDefault="00F16350" w:rsidP="00F16350">
            <w:r w:rsidRPr="00FF32F3">
              <w:rPr>
                <w:b/>
                <w:bCs/>
              </w:rPr>
              <w:t>10</w:t>
            </w:r>
          </w:p>
        </w:tc>
        <w:tc>
          <w:tcPr>
            <w:tcW w:w="1129" w:type="dxa"/>
          </w:tcPr>
          <w:p w14:paraId="3A39024D" w14:textId="26B557B7" w:rsidR="00F16350" w:rsidRDefault="00F16350" w:rsidP="00F16350">
            <w:r>
              <w:t>3</w:t>
            </w:r>
          </w:p>
        </w:tc>
        <w:tc>
          <w:tcPr>
            <w:tcW w:w="1129" w:type="dxa"/>
          </w:tcPr>
          <w:p w14:paraId="381A11D3" w14:textId="15F2BC28" w:rsidR="00F16350" w:rsidRDefault="00F16350" w:rsidP="00F16350">
            <w:r w:rsidRPr="00FF32F3">
              <w:rPr>
                <w:b/>
                <w:bCs/>
              </w:rPr>
              <w:t>15</w:t>
            </w:r>
          </w:p>
        </w:tc>
        <w:tc>
          <w:tcPr>
            <w:tcW w:w="1129" w:type="dxa"/>
          </w:tcPr>
          <w:p w14:paraId="5B2A9AED" w14:textId="1C29189C" w:rsidR="00F16350" w:rsidRDefault="00F16350" w:rsidP="00F16350">
            <w:r>
              <w:t>5</w:t>
            </w:r>
          </w:p>
        </w:tc>
        <w:tc>
          <w:tcPr>
            <w:tcW w:w="1129" w:type="dxa"/>
          </w:tcPr>
          <w:p w14:paraId="0C8656AF" w14:textId="6FA1D67C" w:rsidR="00F16350" w:rsidRDefault="00F16350" w:rsidP="00F16350">
            <w:r w:rsidRPr="00FF32F3">
              <w:rPr>
                <w:b/>
                <w:bCs/>
              </w:rPr>
              <w:t>20</w:t>
            </w:r>
          </w:p>
        </w:tc>
        <w:tc>
          <w:tcPr>
            <w:tcW w:w="1129" w:type="dxa"/>
          </w:tcPr>
          <w:p w14:paraId="18B83039" w14:textId="2EAE4DA2" w:rsidR="00F16350" w:rsidRDefault="00F16350" w:rsidP="00F16350">
            <w:r>
              <w:t>7</w:t>
            </w:r>
          </w:p>
        </w:tc>
      </w:tr>
    </w:tbl>
    <w:p w14:paraId="20F33914" w14:textId="1E4CF95A" w:rsidR="00326485" w:rsidRDefault="00326485" w:rsidP="00574100">
      <w:pPr>
        <w:spacing w:line="240" w:lineRule="auto"/>
        <w:jc w:val="left"/>
      </w:pPr>
    </w:p>
    <w:p w14:paraId="0A06B309" w14:textId="201D2D04" w:rsidR="00A87E78" w:rsidRDefault="00A87E78" w:rsidP="00574100">
      <w:pPr>
        <w:spacing w:line="240" w:lineRule="auto"/>
        <w:jc w:val="left"/>
        <w:rPr>
          <w:b/>
          <w:bCs/>
        </w:rPr>
      </w:pPr>
      <w:r>
        <w:rPr>
          <w:b/>
          <w:bCs/>
        </w:rPr>
        <w:t>Post-Changes Data (most recent 20 orders)</w:t>
      </w:r>
    </w:p>
    <w:tbl>
      <w:tblPr>
        <w:tblStyle w:val="TableGrid"/>
        <w:tblW w:w="0" w:type="auto"/>
        <w:jc w:val="center"/>
        <w:tblLook w:val="04A0" w:firstRow="1" w:lastRow="0" w:firstColumn="1" w:lastColumn="0" w:noHBand="0" w:noVBand="1"/>
      </w:tblPr>
      <w:tblGrid>
        <w:gridCol w:w="1129"/>
        <w:gridCol w:w="1207"/>
        <w:gridCol w:w="1169"/>
        <w:gridCol w:w="1169"/>
        <w:gridCol w:w="1169"/>
        <w:gridCol w:w="1169"/>
        <w:gridCol w:w="1169"/>
        <w:gridCol w:w="1169"/>
      </w:tblGrid>
      <w:tr w:rsidR="00A87E78" w14:paraId="4ADCF6B1" w14:textId="77777777" w:rsidTr="00B8384A">
        <w:trPr>
          <w:jc w:val="center"/>
        </w:trPr>
        <w:tc>
          <w:tcPr>
            <w:tcW w:w="1129" w:type="dxa"/>
          </w:tcPr>
          <w:p w14:paraId="38D46F21" w14:textId="77777777" w:rsidR="00A87E78" w:rsidRPr="00C228A3" w:rsidRDefault="00A87E78" w:rsidP="00C228A3">
            <w:pPr>
              <w:rPr>
                <w:b/>
                <w:bCs/>
              </w:rPr>
            </w:pPr>
            <w:r w:rsidRPr="00C228A3">
              <w:rPr>
                <w:b/>
                <w:bCs/>
              </w:rPr>
              <w:t>Order #</w:t>
            </w:r>
          </w:p>
        </w:tc>
        <w:tc>
          <w:tcPr>
            <w:tcW w:w="1207" w:type="dxa"/>
          </w:tcPr>
          <w:p w14:paraId="48B81CBB" w14:textId="77777777" w:rsidR="00A87E78" w:rsidRPr="00C228A3" w:rsidRDefault="00A87E78" w:rsidP="00C228A3">
            <w:pPr>
              <w:rPr>
                <w:b/>
                <w:bCs/>
              </w:rPr>
            </w:pPr>
            <w:r w:rsidRPr="00C228A3">
              <w:rPr>
                <w:b/>
                <w:bCs/>
              </w:rPr>
              <w:t>Days</w:t>
            </w:r>
          </w:p>
        </w:tc>
        <w:tc>
          <w:tcPr>
            <w:tcW w:w="1169" w:type="dxa"/>
          </w:tcPr>
          <w:p w14:paraId="5A33004F" w14:textId="77777777" w:rsidR="00A87E78" w:rsidRPr="00C228A3" w:rsidRDefault="00A87E78" w:rsidP="00C228A3">
            <w:pPr>
              <w:rPr>
                <w:b/>
                <w:bCs/>
              </w:rPr>
            </w:pPr>
            <w:r w:rsidRPr="00C228A3">
              <w:rPr>
                <w:b/>
                <w:bCs/>
              </w:rPr>
              <w:t>Order #</w:t>
            </w:r>
          </w:p>
        </w:tc>
        <w:tc>
          <w:tcPr>
            <w:tcW w:w="1169" w:type="dxa"/>
          </w:tcPr>
          <w:p w14:paraId="719FB063" w14:textId="77777777" w:rsidR="00A87E78" w:rsidRPr="00C228A3" w:rsidRDefault="00A87E78" w:rsidP="00C228A3">
            <w:pPr>
              <w:rPr>
                <w:b/>
                <w:bCs/>
              </w:rPr>
            </w:pPr>
            <w:r w:rsidRPr="00C228A3">
              <w:rPr>
                <w:b/>
                <w:bCs/>
              </w:rPr>
              <w:t>Days</w:t>
            </w:r>
          </w:p>
        </w:tc>
        <w:tc>
          <w:tcPr>
            <w:tcW w:w="1169" w:type="dxa"/>
          </w:tcPr>
          <w:p w14:paraId="163EB011" w14:textId="77777777" w:rsidR="00A87E78" w:rsidRPr="00C228A3" w:rsidRDefault="00A87E78" w:rsidP="00C228A3">
            <w:pPr>
              <w:rPr>
                <w:b/>
                <w:bCs/>
              </w:rPr>
            </w:pPr>
            <w:r w:rsidRPr="00C228A3">
              <w:rPr>
                <w:b/>
                <w:bCs/>
              </w:rPr>
              <w:t>Order #</w:t>
            </w:r>
          </w:p>
        </w:tc>
        <w:tc>
          <w:tcPr>
            <w:tcW w:w="1169" w:type="dxa"/>
          </w:tcPr>
          <w:p w14:paraId="7DF53771" w14:textId="77777777" w:rsidR="00A87E78" w:rsidRPr="00C228A3" w:rsidRDefault="00A87E78" w:rsidP="00C228A3">
            <w:pPr>
              <w:rPr>
                <w:b/>
                <w:bCs/>
              </w:rPr>
            </w:pPr>
            <w:r w:rsidRPr="00C228A3">
              <w:rPr>
                <w:b/>
                <w:bCs/>
              </w:rPr>
              <w:t>Days</w:t>
            </w:r>
          </w:p>
        </w:tc>
        <w:tc>
          <w:tcPr>
            <w:tcW w:w="1169" w:type="dxa"/>
          </w:tcPr>
          <w:p w14:paraId="435CDDE4" w14:textId="77777777" w:rsidR="00A87E78" w:rsidRPr="00C228A3" w:rsidRDefault="00A87E78" w:rsidP="00C228A3">
            <w:pPr>
              <w:rPr>
                <w:b/>
                <w:bCs/>
              </w:rPr>
            </w:pPr>
            <w:r w:rsidRPr="00C228A3">
              <w:rPr>
                <w:b/>
                <w:bCs/>
              </w:rPr>
              <w:t>Order #</w:t>
            </w:r>
          </w:p>
        </w:tc>
        <w:tc>
          <w:tcPr>
            <w:tcW w:w="1169" w:type="dxa"/>
          </w:tcPr>
          <w:p w14:paraId="5CB946C6" w14:textId="77777777" w:rsidR="00A87E78" w:rsidRPr="00C228A3" w:rsidRDefault="00A87E78" w:rsidP="00C228A3">
            <w:pPr>
              <w:rPr>
                <w:b/>
                <w:bCs/>
              </w:rPr>
            </w:pPr>
            <w:r w:rsidRPr="00C228A3">
              <w:rPr>
                <w:b/>
                <w:bCs/>
              </w:rPr>
              <w:t>Days</w:t>
            </w:r>
          </w:p>
        </w:tc>
      </w:tr>
      <w:tr w:rsidR="00A87E78" w14:paraId="10BDCA9D" w14:textId="77777777" w:rsidTr="00B8384A">
        <w:trPr>
          <w:jc w:val="center"/>
        </w:trPr>
        <w:tc>
          <w:tcPr>
            <w:tcW w:w="1129" w:type="dxa"/>
          </w:tcPr>
          <w:p w14:paraId="19F0B932" w14:textId="77777777" w:rsidR="00A87E78" w:rsidRPr="00C228A3" w:rsidRDefault="00A87E78" w:rsidP="00C228A3">
            <w:pPr>
              <w:rPr>
                <w:b/>
                <w:bCs/>
              </w:rPr>
            </w:pPr>
            <w:r w:rsidRPr="00C228A3">
              <w:rPr>
                <w:b/>
                <w:bCs/>
              </w:rPr>
              <w:t>1</w:t>
            </w:r>
          </w:p>
        </w:tc>
        <w:tc>
          <w:tcPr>
            <w:tcW w:w="1207" w:type="dxa"/>
          </w:tcPr>
          <w:p w14:paraId="42FD8549" w14:textId="2BDC783F" w:rsidR="00A87E78" w:rsidRDefault="00A87E78" w:rsidP="00C228A3">
            <w:r>
              <w:t>3</w:t>
            </w:r>
          </w:p>
        </w:tc>
        <w:tc>
          <w:tcPr>
            <w:tcW w:w="1169" w:type="dxa"/>
          </w:tcPr>
          <w:p w14:paraId="12EF1E5C" w14:textId="77777777" w:rsidR="00A87E78" w:rsidRPr="00C228A3" w:rsidRDefault="00A87E78" w:rsidP="00C228A3">
            <w:pPr>
              <w:rPr>
                <w:b/>
                <w:bCs/>
              </w:rPr>
            </w:pPr>
            <w:r w:rsidRPr="00C228A3">
              <w:rPr>
                <w:b/>
                <w:bCs/>
              </w:rPr>
              <w:t>6</w:t>
            </w:r>
          </w:p>
        </w:tc>
        <w:tc>
          <w:tcPr>
            <w:tcW w:w="1169" w:type="dxa"/>
          </w:tcPr>
          <w:p w14:paraId="7A6C64EB" w14:textId="77777777" w:rsidR="00A87E78" w:rsidRDefault="00A87E78" w:rsidP="00C228A3">
            <w:r>
              <w:t>6</w:t>
            </w:r>
          </w:p>
        </w:tc>
        <w:tc>
          <w:tcPr>
            <w:tcW w:w="1169" w:type="dxa"/>
          </w:tcPr>
          <w:p w14:paraId="2B687FBC" w14:textId="77777777" w:rsidR="00A87E78" w:rsidRPr="00C228A3" w:rsidRDefault="00A87E78" w:rsidP="00C228A3">
            <w:pPr>
              <w:rPr>
                <w:b/>
                <w:bCs/>
              </w:rPr>
            </w:pPr>
            <w:r w:rsidRPr="00C228A3">
              <w:rPr>
                <w:b/>
                <w:bCs/>
              </w:rPr>
              <w:t>11</w:t>
            </w:r>
          </w:p>
        </w:tc>
        <w:tc>
          <w:tcPr>
            <w:tcW w:w="1169" w:type="dxa"/>
          </w:tcPr>
          <w:p w14:paraId="62F92C95" w14:textId="3652B3DB" w:rsidR="00A87E78" w:rsidRDefault="00A87E78" w:rsidP="00C228A3">
            <w:r>
              <w:t>3</w:t>
            </w:r>
          </w:p>
        </w:tc>
        <w:tc>
          <w:tcPr>
            <w:tcW w:w="1169" w:type="dxa"/>
          </w:tcPr>
          <w:p w14:paraId="0C302F71" w14:textId="77777777" w:rsidR="00A87E78" w:rsidRPr="00C228A3" w:rsidRDefault="00A87E78" w:rsidP="00C228A3">
            <w:pPr>
              <w:rPr>
                <w:b/>
                <w:bCs/>
              </w:rPr>
            </w:pPr>
            <w:r w:rsidRPr="00C228A3">
              <w:rPr>
                <w:b/>
                <w:bCs/>
              </w:rPr>
              <w:t>16</w:t>
            </w:r>
          </w:p>
        </w:tc>
        <w:tc>
          <w:tcPr>
            <w:tcW w:w="1169" w:type="dxa"/>
          </w:tcPr>
          <w:p w14:paraId="2F98B753" w14:textId="5853B101" w:rsidR="00A87E78" w:rsidRDefault="00A87E78" w:rsidP="00C228A3">
            <w:r>
              <w:t>3</w:t>
            </w:r>
          </w:p>
        </w:tc>
      </w:tr>
      <w:tr w:rsidR="00A87E78" w14:paraId="4C8D3C81" w14:textId="77777777" w:rsidTr="00B8384A">
        <w:trPr>
          <w:jc w:val="center"/>
        </w:trPr>
        <w:tc>
          <w:tcPr>
            <w:tcW w:w="1129" w:type="dxa"/>
          </w:tcPr>
          <w:p w14:paraId="5C12AC3F" w14:textId="77777777" w:rsidR="00A87E78" w:rsidRPr="00C228A3" w:rsidRDefault="00A87E78" w:rsidP="00C228A3">
            <w:pPr>
              <w:rPr>
                <w:b/>
                <w:bCs/>
              </w:rPr>
            </w:pPr>
            <w:r w:rsidRPr="00C228A3">
              <w:rPr>
                <w:b/>
                <w:bCs/>
              </w:rPr>
              <w:t>2</w:t>
            </w:r>
          </w:p>
        </w:tc>
        <w:tc>
          <w:tcPr>
            <w:tcW w:w="1207" w:type="dxa"/>
          </w:tcPr>
          <w:p w14:paraId="5366C41A" w14:textId="77777777" w:rsidR="00A87E78" w:rsidRDefault="00A87E78" w:rsidP="00C228A3">
            <w:r>
              <w:t>3</w:t>
            </w:r>
          </w:p>
        </w:tc>
        <w:tc>
          <w:tcPr>
            <w:tcW w:w="1169" w:type="dxa"/>
          </w:tcPr>
          <w:p w14:paraId="287E03C5" w14:textId="77777777" w:rsidR="00A87E78" w:rsidRPr="00C228A3" w:rsidRDefault="00A87E78" w:rsidP="00C228A3">
            <w:pPr>
              <w:rPr>
                <w:b/>
                <w:bCs/>
              </w:rPr>
            </w:pPr>
            <w:r w:rsidRPr="00C228A3">
              <w:rPr>
                <w:b/>
                <w:bCs/>
              </w:rPr>
              <w:t>7</w:t>
            </w:r>
          </w:p>
        </w:tc>
        <w:tc>
          <w:tcPr>
            <w:tcW w:w="1169" w:type="dxa"/>
          </w:tcPr>
          <w:p w14:paraId="05636CBE" w14:textId="09C40175" w:rsidR="00A87E78" w:rsidRDefault="00ED4BD8" w:rsidP="00C228A3">
            <w:r>
              <w:t>8</w:t>
            </w:r>
          </w:p>
        </w:tc>
        <w:tc>
          <w:tcPr>
            <w:tcW w:w="1169" w:type="dxa"/>
          </w:tcPr>
          <w:p w14:paraId="524F7623" w14:textId="77777777" w:rsidR="00A87E78" w:rsidRPr="00C228A3" w:rsidRDefault="00A87E78" w:rsidP="00C228A3">
            <w:pPr>
              <w:rPr>
                <w:b/>
                <w:bCs/>
              </w:rPr>
            </w:pPr>
            <w:r w:rsidRPr="00C228A3">
              <w:rPr>
                <w:b/>
                <w:bCs/>
              </w:rPr>
              <w:t>12</w:t>
            </w:r>
          </w:p>
        </w:tc>
        <w:tc>
          <w:tcPr>
            <w:tcW w:w="1169" w:type="dxa"/>
          </w:tcPr>
          <w:p w14:paraId="4D73F0A2" w14:textId="014AE5D7" w:rsidR="00A87E78" w:rsidRDefault="00A87E78" w:rsidP="00C228A3">
            <w:r>
              <w:t>4</w:t>
            </w:r>
          </w:p>
        </w:tc>
        <w:tc>
          <w:tcPr>
            <w:tcW w:w="1169" w:type="dxa"/>
          </w:tcPr>
          <w:p w14:paraId="73E36179" w14:textId="77777777" w:rsidR="00A87E78" w:rsidRPr="00C228A3" w:rsidRDefault="00A87E78" w:rsidP="00C228A3">
            <w:pPr>
              <w:rPr>
                <w:b/>
                <w:bCs/>
              </w:rPr>
            </w:pPr>
            <w:r w:rsidRPr="00C228A3">
              <w:rPr>
                <w:b/>
                <w:bCs/>
              </w:rPr>
              <w:t>17</w:t>
            </w:r>
          </w:p>
        </w:tc>
        <w:tc>
          <w:tcPr>
            <w:tcW w:w="1169" w:type="dxa"/>
          </w:tcPr>
          <w:p w14:paraId="751F4B00" w14:textId="0F759276" w:rsidR="00A87E78" w:rsidRDefault="00A87E78" w:rsidP="00C228A3">
            <w:r>
              <w:t>2</w:t>
            </w:r>
          </w:p>
        </w:tc>
      </w:tr>
      <w:tr w:rsidR="00A87E78" w14:paraId="08DA0989" w14:textId="77777777" w:rsidTr="00B8384A">
        <w:trPr>
          <w:jc w:val="center"/>
        </w:trPr>
        <w:tc>
          <w:tcPr>
            <w:tcW w:w="1129" w:type="dxa"/>
          </w:tcPr>
          <w:p w14:paraId="6157044B" w14:textId="77777777" w:rsidR="00A87E78" w:rsidRPr="00C228A3" w:rsidRDefault="00A87E78" w:rsidP="00C228A3">
            <w:pPr>
              <w:rPr>
                <w:b/>
                <w:bCs/>
              </w:rPr>
            </w:pPr>
            <w:r w:rsidRPr="00C228A3">
              <w:rPr>
                <w:b/>
                <w:bCs/>
              </w:rPr>
              <w:t>3</w:t>
            </w:r>
          </w:p>
        </w:tc>
        <w:tc>
          <w:tcPr>
            <w:tcW w:w="1207" w:type="dxa"/>
          </w:tcPr>
          <w:p w14:paraId="624C8C82" w14:textId="79B9DBBC" w:rsidR="00A87E78" w:rsidRDefault="00A87E78" w:rsidP="00C228A3">
            <w:r>
              <w:t>4</w:t>
            </w:r>
          </w:p>
        </w:tc>
        <w:tc>
          <w:tcPr>
            <w:tcW w:w="1169" w:type="dxa"/>
          </w:tcPr>
          <w:p w14:paraId="2DB73A35" w14:textId="77777777" w:rsidR="00A87E78" w:rsidRPr="00C228A3" w:rsidRDefault="00A87E78" w:rsidP="00C228A3">
            <w:pPr>
              <w:rPr>
                <w:b/>
                <w:bCs/>
              </w:rPr>
            </w:pPr>
            <w:r w:rsidRPr="00C228A3">
              <w:rPr>
                <w:b/>
                <w:bCs/>
              </w:rPr>
              <w:t>8</w:t>
            </w:r>
          </w:p>
        </w:tc>
        <w:tc>
          <w:tcPr>
            <w:tcW w:w="1169" w:type="dxa"/>
          </w:tcPr>
          <w:p w14:paraId="6940DB11" w14:textId="07068D3E" w:rsidR="00A87E78" w:rsidRDefault="00A87E78" w:rsidP="00C228A3">
            <w:r>
              <w:t>2</w:t>
            </w:r>
          </w:p>
        </w:tc>
        <w:tc>
          <w:tcPr>
            <w:tcW w:w="1169" w:type="dxa"/>
          </w:tcPr>
          <w:p w14:paraId="782116E1" w14:textId="77777777" w:rsidR="00A87E78" w:rsidRPr="00C228A3" w:rsidRDefault="00A87E78" w:rsidP="00C228A3">
            <w:pPr>
              <w:rPr>
                <w:b/>
                <w:bCs/>
              </w:rPr>
            </w:pPr>
            <w:r w:rsidRPr="00C228A3">
              <w:rPr>
                <w:b/>
                <w:bCs/>
              </w:rPr>
              <w:t>13</w:t>
            </w:r>
          </w:p>
        </w:tc>
        <w:tc>
          <w:tcPr>
            <w:tcW w:w="1169" w:type="dxa"/>
          </w:tcPr>
          <w:p w14:paraId="2877B1AC" w14:textId="4C4433AF" w:rsidR="00A87E78" w:rsidRDefault="00A87E78" w:rsidP="00C228A3">
            <w:r>
              <w:t>8</w:t>
            </w:r>
          </w:p>
        </w:tc>
        <w:tc>
          <w:tcPr>
            <w:tcW w:w="1169" w:type="dxa"/>
          </w:tcPr>
          <w:p w14:paraId="12E7D7BF" w14:textId="77777777" w:rsidR="00A87E78" w:rsidRPr="00C228A3" w:rsidRDefault="00A87E78" w:rsidP="00C228A3">
            <w:pPr>
              <w:rPr>
                <w:b/>
                <w:bCs/>
              </w:rPr>
            </w:pPr>
            <w:r w:rsidRPr="00C228A3">
              <w:rPr>
                <w:b/>
                <w:bCs/>
              </w:rPr>
              <w:t>18</w:t>
            </w:r>
          </w:p>
        </w:tc>
        <w:tc>
          <w:tcPr>
            <w:tcW w:w="1169" w:type="dxa"/>
          </w:tcPr>
          <w:p w14:paraId="634C8011" w14:textId="77777777" w:rsidR="00A87E78" w:rsidRDefault="00A87E78" w:rsidP="00C228A3">
            <w:r>
              <w:t>6</w:t>
            </w:r>
          </w:p>
        </w:tc>
      </w:tr>
      <w:tr w:rsidR="00A87E78" w14:paraId="7D810803" w14:textId="77777777" w:rsidTr="00B8384A">
        <w:trPr>
          <w:jc w:val="center"/>
        </w:trPr>
        <w:tc>
          <w:tcPr>
            <w:tcW w:w="1129" w:type="dxa"/>
          </w:tcPr>
          <w:p w14:paraId="2FAC7BD3" w14:textId="77777777" w:rsidR="00A87E78" w:rsidRPr="00C228A3" w:rsidRDefault="00A87E78" w:rsidP="00C228A3">
            <w:pPr>
              <w:rPr>
                <w:b/>
                <w:bCs/>
              </w:rPr>
            </w:pPr>
            <w:r w:rsidRPr="00C228A3">
              <w:rPr>
                <w:b/>
                <w:bCs/>
              </w:rPr>
              <w:t>4</w:t>
            </w:r>
          </w:p>
        </w:tc>
        <w:tc>
          <w:tcPr>
            <w:tcW w:w="1207" w:type="dxa"/>
          </w:tcPr>
          <w:p w14:paraId="07172A31" w14:textId="45C87D58" w:rsidR="00A87E78" w:rsidRDefault="00A87E78" w:rsidP="00C228A3">
            <w:r>
              <w:t>4</w:t>
            </w:r>
          </w:p>
        </w:tc>
        <w:tc>
          <w:tcPr>
            <w:tcW w:w="1169" w:type="dxa"/>
          </w:tcPr>
          <w:p w14:paraId="1EBA59CB" w14:textId="77777777" w:rsidR="00A87E78" w:rsidRPr="00C228A3" w:rsidRDefault="00A87E78" w:rsidP="00C228A3">
            <w:pPr>
              <w:rPr>
                <w:b/>
                <w:bCs/>
              </w:rPr>
            </w:pPr>
            <w:r w:rsidRPr="00C228A3">
              <w:rPr>
                <w:b/>
                <w:bCs/>
              </w:rPr>
              <w:t>9</w:t>
            </w:r>
          </w:p>
        </w:tc>
        <w:tc>
          <w:tcPr>
            <w:tcW w:w="1169" w:type="dxa"/>
          </w:tcPr>
          <w:p w14:paraId="6E1378DD" w14:textId="47A323F9" w:rsidR="00A87E78" w:rsidRDefault="00D2236C" w:rsidP="00C228A3">
            <w:r>
              <w:t>7</w:t>
            </w:r>
          </w:p>
        </w:tc>
        <w:tc>
          <w:tcPr>
            <w:tcW w:w="1169" w:type="dxa"/>
          </w:tcPr>
          <w:p w14:paraId="7C10B85B" w14:textId="77777777" w:rsidR="00A87E78" w:rsidRPr="00C228A3" w:rsidRDefault="00A87E78" w:rsidP="00C228A3">
            <w:pPr>
              <w:rPr>
                <w:b/>
                <w:bCs/>
              </w:rPr>
            </w:pPr>
            <w:r w:rsidRPr="00C228A3">
              <w:rPr>
                <w:b/>
                <w:bCs/>
              </w:rPr>
              <w:t>14</w:t>
            </w:r>
          </w:p>
        </w:tc>
        <w:tc>
          <w:tcPr>
            <w:tcW w:w="1169" w:type="dxa"/>
          </w:tcPr>
          <w:p w14:paraId="287D87DA" w14:textId="0FD05993" w:rsidR="00A87E78" w:rsidRDefault="00A87E78" w:rsidP="00C228A3">
            <w:r>
              <w:t>3</w:t>
            </w:r>
          </w:p>
        </w:tc>
        <w:tc>
          <w:tcPr>
            <w:tcW w:w="1169" w:type="dxa"/>
          </w:tcPr>
          <w:p w14:paraId="72D1755B" w14:textId="77777777" w:rsidR="00A87E78" w:rsidRPr="00C228A3" w:rsidRDefault="00A87E78" w:rsidP="00C228A3">
            <w:pPr>
              <w:rPr>
                <w:b/>
                <w:bCs/>
              </w:rPr>
            </w:pPr>
            <w:r w:rsidRPr="00C228A3">
              <w:rPr>
                <w:b/>
                <w:bCs/>
              </w:rPr>
              <w:t>19</w:t>
            </w:r>
          </w:p>
        </w:tc>
        <w:tc>
          <w:tcPr>
            <w:tcW w:w="1169" w:type="dxa"/>
          </w:tcPr>
          <w:p w14:paraId="689028FB" w14:textId="5824E27B" w:rsidR="00A87E78" w:rsidRDefault="00A87E78" w:rsidP="00C228A3">
            <w:r>
              <w:t>4</w:t>
            </w:r>
          </w:p>
        </w:tc>
      </w:tr>
      <w:tr w:rsidR="00A87E78" w14:paraId="026F9D81" w14:textId="77777777" w:rsidTr="00B8384A">
        <w:trPr>
          <w:jc w:val="center"/>
        </w:trPr>
        <w:tc>
          <w:tcPr>
            <w:tcW w:w="1129" w:type="dxa"/>
          </w:tcPr>
          <w:p w14:paraId="5A1D4B55" w14:textId="77777777" w:rsidR="00A87E78" w:rsidRPr="00C228A3" w:rsidRDefault="00A87E78" w:rsidP="00C228A3">
            <w:pPr>
              <w:rPr>
                <w:b/>
                <w:bCs/>
              </w:rPr>
            </w:pPr>
            <w:r w:rsidRPr="00C228A3">
              <w:rPr>
                <w:b/>
                <w:bCs/>
              </w:rPr>
              <w:t>5</w:t>
            </w:r>
          </w:p>
        </w:tc>
        <w:tc>
          <w:tcPr>
            <w:tcW w:w="1207" w:type="dxa"/>
          </w:tcPr>
          <w:p w14:paraId="30DFD99E" w14:textId="77777777" w:rsidR="00A87E78" w:rsidRDefault="00A87E78" w:rsidP="00C228A3">
            <w:r>
              <w:t>6</w:t>
            </w:r>
          </w:p>
        </w:tc>
        <w:tc>
          <w:tcPr>
            <w:tcW w:w="1169" w:type="dxa"/>
          </w:tcPr>
          <w:p w14:paraId="16AC3ECB" w14:textId="77777777" w:rsidR="00A87E78" w:rsidRPr="00C228A3" w:rsidRDefault="00A87E78" w:rsidP="00C228A3">
            <w:pPr>
              <w:rPr>
                <w:b/>
                <w:bCs/>
              </w:rPr>
            </w:pPr>
            <w:r w:rsidRPr="00C228A3">
              <w:rPr>
                <w:b/>
                <w:bCs/>
              </w:rPr>
              <w:t>10</w:t>
            </w:r>
          </w:p>
        </w:tc>
        <w:tc>
          <w:tcPr>
            <w:tcW w:w="1169" w:type="dxa"/>
          </w:tcPr>
          <w:p w14:paraId="68F1B4A8" w14:textId="38FCCEFE" w:rsidR="00A87E78" w:rsidRDefault="00D2236C" w:rsidP="00C228A3">
            <w:r>
              <w:t>8</w:t>
            </w:r>
          </w:p>
        </w:tc>
        <w:tc>
          <w:tcPr>
            <w:tcW w:w="1169" w:type="dxa"/>
          </w:tcPr>
          <w:p w14:paraId="1BAC72BE" w14:textId="77777777" w:rsidR="00A87E78" w:rsidRPr="00C228A3" w:rsidRDefault="00A87E78" w:rsidP="00C228A3">
            <w:pPr>
              <w:rPr>
                <w:b/>
                <w:bCs/>
              </w:rPr>
            </w:pPr>
            <w:r w:rsidRPr="00C228A3">
              <w:rPr>
                <w:b/>
                <w:bCs/>
              </w:rPr>
              <w:t>15</w:t>
            </w:r>
          </w:p>
        </w:tc>
        <w:tc>
          <w:tcPr>
            <w:tcW w:w="1169" w:type="dxa"/>
          </w:tcPr>
          <w:p w14:paraId="41BA911B" w14:textId="435C6945" w:rsidR="00A87E78" w:rsidRDefault="00A87E78" w:rsidP="00C228A3">
            <w:r>
              <w:t>3</w:t>
            </w:r>
          </w:p>
        </w:tc>
        <w:tc>
          <w:tcPr>
            <w:tcW w:w="1169" w:type="dxa"/>
          </w:tcPr>
          <w:p w14:paraId="2D5D877C" w14:textId="77777777" w:rsidR="00A87E78" w:rsidRPr="00C228A3" w:rsidRDefault="00A87E78" w:rsidP="00C228A3">
            <w:pPr>
              <w:rPr>
                <w:b/>
                <w:bCs/>
              </w:rPr>
            </w:pPr>
            <w:r w:rsidRPr="00C228A3">
              <w:rPr>
                <w:b/>
                <w:bCs/>
              </w:rPr>
              <w:t>20</w:t>
            </w:r>
          </w:p>
        </w:tc>
        <w:tc>
          <w:tcPr>
            <w:tcW w:w="1169" w:type="dxa"/>
          </w:tcPr>
          <w:p w14:paraId="78236F3E" w14:textId="1EEE7513" w:rsidR="00A87E78" w:rsidRDefault="00D2236C" w:rsidP="00C228A3">
            <w:r>
              <w:t>3</w:t>
            </w:r>
          </w:p>
        </w:tc>
      </w:tr>
    </w:tbl>
    <w:p w14:paraId="1A54A76E" w14:textId="77777777" w:rsidR="00A87E78" w:rsidRPr="00A87E78" w:rsidRDefault="00A87E78" w:rsidP="00574100">
      <w:pPr>
        <w:spacing w:line="240" w:lineRule="auto"/>
        <w:jc w:val="left"/>
      </w:pPr>
    </w:p>
    <w:p w14:paraId="56E0858C" w14:textId="77777777" w:rsidR="00326485" w:rsidRPr="00326485" w:rsidRDefault="00326485" w:rsidP="00574100">
      <w:pPr>
        <w:spacing w:line="240" w:lineRule="auto"/>
        <w:jc w:val="left"/>
      </w:pPr>
    </w:p>
    <w:sectPr w:rsidR="00326485" w:rsidRPr="00326485" w:rsidSect="00F0750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007"/>
    <w:multiLevelType w:val="hybridMultilevel"/>
    <w:tmpl w:val="995A8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55479"/>
    <w:multiLevelType w:val="hybridMultilevel"/>
    <w:tmpl w:val="01402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32C58"/>
    <w:multiLevelType w:val="hybridMultilevel"/>
    <w:tmpl w:val="ED268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A70075"/>
    <w:multiLevelType w:val="hybridMultilevel"/>
    <w:tmpl w:val="8A8A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7E0NDU3NDQ0NzZQ0lEKTi0uzszPAykwrQUAjYbyeiwAAAA="/>
  </w:docVars>
  <w:rsids>
    <w:rsidRoot w:val="0099324A"/>
    <w:rsid w:val="0002234D"/>
    <w:rsid w:val="00047BDD"/>
    <w:rsid w:val="00091042"/>
    <w:rsid w:val="000C2A0A"/>
    <w:rsid w:val="00100379"/>
    <w:rsid w:val="001422D6"/>
    <w:rsid w:val="001457FB"/>
    <w:rsid w:val="00181C84"/>
    <w:rsid w:val="001F6E2C"/>
    <w:rsid w:val="00224C2F"/>
    <w:rsid w:val="00244A78"/>
    <w:rsid w:val="002B4099"/>
    <w:rsid w:val="00307C31"/>
    <w:rsid w:val="00326485"/>
    <w:rsid w:val="003F2E39"/>
    <w:rsid w:val="004042F6"/>
    <w:rsid w:val="0043313E"/>
    <w:rsid w:val="004445D1"/>
    <w:rsid w:val="004E79F6"/>
    <w:rsid w:val="004F3078"/>
    <w:rsid w:val="005710A5"/>
    <w:rsid w:val="00574100"/>
    <w:rsid w:val="005A3403"/>
    <w:rsid w:val="00602867"/>
    <w:rsid w:val="006B35DE"/>
    <w:rsid w:val="006B6EC9"/>
    <w:rsid w:val="006E65B2"/>
    <w:rsid w:val="00753F02"/>
    <w:rsid w:val="007C4B08"/>
    <w:rsid w:val="007D4D19"/>
    <w:rsid w:val="008351B3"/>
    <w:rsid w:val="00870FA0"/>
    <w:rsid w:val="00927927"/>
    <w:rsid w:val="00931C15"/>
    <w:rsid w:val="00976E15"/>
    <w:rsid w:val="0099324A"/>
    <w:rsid w:val="009A08CA"/>
    <w:rsid w:val="009A4615"/>
    <w:rsid w:val="009A605A"/>
    <w:rsid w:val="009F2994"/>
    <w:rsid w:val="00A661D5"/>
    <w:rsid w:val="00A87E78"/>
    <w:rsid w:val="00AB1121"/>
    <w:rsid w:val="00AD6DB1"/>
    <w:rsid w:val="00B8384A"/>
    <w:rsid w:val="00B95D1C"/>
    <w:rsid w:val="00C101FA"/>
    <w:rsid w:val="00C228A3"/>
    <w:rsid w:val="00C25798"/>
    <w:rsid w:val="00C360F3"/>
    <w:rsid w:val="00C43B6F"/>
    <w:rsid w:val="00C85072"/>
    <w:rsid w:val="00C94B3E"/>
    <w:rsid w:val="00CF26BB"/>
    <w:rsid w:val="00D12632"/>
    <w:rsid w:val="00D2236C"/>
    <w:rsid w:val="00DC32A9"/>
    <w:rsid w:val="00E36933"/>
    <w:rsid w:val="00E43DB3"/>
    <w:rsid w:val="00ED4BD8"/>
    <w:rsid w:val="00F0750D"/>
    <w:rsid w:val="00F15D78"/>
    <w:rsid w:val="00F16350"/>
    <w:rsid w:val="00FC414E"/>
    <w:rsid w:val="00FE4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123DC"/>
  <w15:chartTrackingRefBased/>
  <w15:docId w15:val="{533E7861-B4A4-4314-B492-D64B7CE3D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24A"/>
    <w:pPr>
      <w:ind w:left="720"/>
      <w:contextualSpacing/>
    </w:pPr>
  </w:style>
  <w:style w:type="table" w:styleId="TableGrid">
    <w:name w:val="Table Grid"/>
    <w:basedOn w:val="TableNormal"/>
    <w:uiPriority w:val="39"/>
    <w:rsid w:val="0032648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2</TotalTime>
  <Pages>2</Pages>
  <Words>525</Words>
  <Characters>2225</Characters>
  <Application>Microsoft Office Word</Application>
  <DocSecurity>0</DocSecurity>
  <Lines>148</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line, Michael</dc:creator>
  <cp:keywords/>
  <dc:description/>
  <cp:lastModifiedBy>Friedline, Michael</cp:lastModifiedBy>
  <cp:revision>41</cp:revision>
  <dcterms:created xsi:type="dcterms:W3CDTF">2021-06-29T20:17:00Z</dcterms:created>
  <dcterms:modified xsi:type="dcterms:W3CDTF">2021-06-30T15:56:00Z</dcterms:modified>
</cp:coreProperties>
</file>